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0639" w:rsidRDefault="00EF7C7B">
      <w:pPr>
        <w:pStyle w:val="Heading1"/>
      </w:pPr>
      <w:bookmarkStart w:id="0" w:name="the-nollycrewhub-team-our-people"/>
      <w:bookmarkStart w:id="1" w:name="_GoBack"/>
      <w:r>
        <w:t>The NollyCrewHub Team: Our People</w:t>
      </w:r>
    </w:p>
    <w:p w:rsidR="00970639" w:rsidRDefault="00EF7C7B">
      <w:pPr>
        <w:pStyle w:val="FirstParagraph"/>
      </w:pPr>
      <w:r>
        <w:t>NollyCrewHub’s success will be driven by a dedicated and experienced team of professionals who are passionate about technology, film, and the future of the African creative economy. Our team brings together a diverse range of skills and expertise, from sof</w:t>
      </w:r>
      <w:r>
        <w:t>tware engineering and product management to film production and finance.</w:t>
      </w:r>
    </w:p>
    <w:p w:rsidR="00970639" w:rsidRDefault="00EF7C7B">
      <w:pPr>
        <w:pStyle w:val="Heading2"/>
      </w:pPr>
      <w:bookmarkStart w:id="2" w:name="our-leadership-team"/>
      <w:r>
        <w:t>Our Leadership Team</w:t>
      </w:r>
    </w:p>
    <w:p w:rsidR="00970639" w:rsidRDefault="00B210B2">
      <w:pPr>
        <w:pStyle w:val="Heading3"/>
      </w:pPr>
      <w:bookmarkStart w:id="3" w:name="your-name---founder-ceo"/>
      <w:proofErr w:type="spellStart"/>
      <w:r>
        <w:t>Sulaiman</w:t>
      </w:r>
      <w:proofErr w:type="spellEnd"/>
      <w:r>
        <w:t xml:space="preserve"> </w:t>
      </w:r>
      <w:proofErr w:type="spellStart"/>
      <w:r>
        <w:t>Olanrewaju</w:t>
      </w:r>
      <w:proofErr w:type="spellEnd"/>
      <w:r>
        <w:t xml:space="preserve"> Adebayo</w:t>
      </w:r>
      <w:r w:rsidR="00EF7C7B">
        <w:t xml:space="preserve"> - Founder &amp; CEO</w:t>
      </w:r>
    </w:p>
    <w:p w:rsidR="00970639" w:rsidRDefault="00EF7C7B">
      <w:pPr>
        <w:pStyle w:val="FirstParagraph"/>
      </w:pPr>
      <w:r>
        <w:t xml:space="preserve">As the visionary behind </w:t>
      </w:r>
      <w:proofErr w:type="spellStart"/>
      <w:r>
        <w:t>NollyCrewHub</w:t>
      </w:r>
      <w:proofErr w:type="spellEnd"/>
      <w:r>
        <w:t xml:space="preserve">, </w:t>
      </w:r>
      <w:r w:rsidR="00B210B2">
        <w:t xml:space="preserve">he </w:t>
      </w:r>
      <w:r>
        <w:t>is responsible for setting the overall strategic direction of the company. With a bac</w:t>
      </w:r>
      <w:r>
        <w:t xml:space="preserve">kground in </w:t>
      </w:r>
      <w:r w:rsidR="00B210B2">
        <w:t>Computer science and making productivity software for creatives</w:t>
      </w:r>
      <w:r>
        <w:t xml:space="preserve">, </w:t>
      </w:r>
      <w:proofErr w:type="spellStart"/>
      <w:r w:rsidR="00B210B2">
        <w:t>Sulaiman</w:t>
      </w:r>
      <w:proofErr w:type="spellEnd"/>
      <w:r>
        <w:t xml:space="preserve"> is uniquely positioned to lead NollyCrewHub to success.</w:t>
      </w:r>
    </w:p>
    <w:p w:rsidR="00970639" w:rsidRDefault="00B210B2">
      <w:pPr>
        <w:pStyle w:val="Heading3"/>
      </w:pPr>
      <w:bookmarkStart w:id="4" w:name="co-founder-name---co-founder-cto"/>
      <w:bookmarkEnd w:id="3"/>
      <w:proofErr w:type="spellStart"/>
      <w:r>
        <w:t>Olufayo</w:t>
      </w:r>
      <w:proofErr w:type="spellEnd"/>
      <w:r>
        <w:t xml:space="preserve"> </w:t>
      </w:r>
      <w:proofErr w:type="spellStart"/>
      <w:r>
        <w:t>Nfemi</w:t>
      </w:r>
      <w:proofErr w:type="spellEnd"/>
      <w:r w:rsidR="00EF7C7B">
        <w:t xml:space="preserve"> - Co-founder &amp; C</w:t>
      </w:r>
      <w:r>
        <w:t>MO</w:t>
      </w:r>
    </w:p>
    <w:p w:rsidR="00970639" w:rsidRDefault="00B210B2">
      <w:pPr>
        <w:pStyle w:val="FirstParagraph"/>
      </w:pPr>
      <w:proofErr w:type="spellStart"/>
      <w:r>
        <w:t>Nifemi</w:t>
      </w:r>
      <w:proofErr w:type="spellEnd"/>
      <w:r>
        <w:t xml:space="preserve"> </w:t>
      </w:r>
      <w:r w:rsidR="00EF7C7B">
        <w:t xml:space="preserve">is a seasoned </w:t>
      </w:r>
      <w:r>
        <w:t>marketing and sales professional with</w:t>
      </w:r>
      <w:r w:rsidR="00EF7C7B">
        <w:t xml:space="preserve"> a </w:t>
      </w:r>
      <w:r w:rsidR="00EF7C7B">
        <w:t xml:space="preserve">track record of </w:t>
      </w:r>
      <w:r>
        <w:t>running digital advertising that convert into sales for companies</w:t>
      </w:r>
    </w:p>
    <w:p w:rsidR="00970639" w:rsidRDefault="00B210B2">
      <w:pPr>
        <w:pStyle w:val="Heading3"/>
      </w:pPr>
      <w:bookmarkStart w:id="5" w:name="co-founder-name---co-founder-coo"/>
      <w:bookmarkEnd w:id="4"/>
      <w:proofErr w:type="spellStart"/>
      <w:r>
        <w:t>Tolu</w:t>
      </w:r>
      <w:proofErr w:type="spellEnd"/>
      <w:r w:rsidR="00EF7C7B">
        <w:t xml:space="preserve"> Co-f</w:t>
      </w:r>
      <w:r w:rsidR="00EF7C7B">
        <w:t>ounder &amp; COO</w:t>
      </w:r>
    </w:p>
    <w:p w:rsidR="00970639" w:rsidRDefault="00B210B2">
      <w:pPr>
        <w:pStyle w:val="FirstParagraph"/>
      </w:pPr>
      <w:proofErr w:type="spellStart"/>
      <w:r>
        <w:t>Tolu</w:t>
      </w:r>
      <w:proofErr w:type="spellEnd"/>
      <w:r w:rsidR="00EF7C7B">
        <w:t xml:space="preserve"> brings a wealth of experience in the Nollywood industry to the NollyCrewHub team. As the Chief Operating Officer, </w:t>
      </w:r>
      <w:r>
        <w:t>he</w:t>
      </w:r>
      <w:r w:rsidR="00EF7C7B">
        <w:t xml:space="preserve"> will be responsible for managing our day-to-day operations, building strategic partnerships, and </w:t>
      </w:r>
      <w:r w:rsidR="00EF7C7B">
        <w:t>ensuring that our platform meets the needs of the Nollywood community.</w:t>
      </w:r>
    </w:p>
    <w:p w:rsidR="00970639" w:rsidRDefault="00EF7C7B">
      <w:pPr>
        <w:pStyle w:val="Heading2"/>
      </w:pPr>
      <w:bookmarkStart w:id="6" w:name="our-core-team"/>
      <w:bookmarkEnd w:id="2"/>
      <w:bookmarkEnd w:id="5"/>
      <w:r>
        <w:t>Our Core Team</w:t>
      </w:r>
    </w:p>
    <w:p w:rsidR="00970639" w:rsidRDefault="00EF7C7B">
      <w:pPr>
        <w:pStyle w:val="FirstParagraph"/>
      </w:pPr>
      <w:r>
        <w:t>In addition to our leadership team, we will be assembling a world-class team of professionals to help us build and grow NollyCrewHub. Key roles on our core team will inclu</w:t>
      </w:r>
      <w:r>
        <w:t>de:</w:t>
      </w:r>
    </w:p>
    <w:p w:rsidR="00970639" w:rsidRDefault="00EF7C7B">
      <w:pPr>
        <w:pStyle w:val="Compact"/>
        <w:numPr>
          <w:ilvl w:val="0"/>
          <w:numId w:val="2"/>
        </w:numPr>
      </w:pPr>
      <w:r>
        <w:rPr>
          <w:b/>
          <w:bCs/>
        </w:rPr>
        <w:t>Head of Product:</w:t>
      </w:r>
      <w:r>
        <w:t xml:space="preserve"> Responsible for defining and executing our product roadmap.</w:t>
      </w:r>
    </w:p>
    <w:p w:rsidR="00970639" w:rsidRDefault="00EF7C7B">
      <w:pPr>
        <w:pStyle w:val="Compact"/>
        <w:numPr>
          <w:ilvl w:val="0"/>
          <w:numId w:val="2"/>
        </w:numPr>
      </w:pPr>
      <w:r>
        <w:rPr>
          <w:b/>
          <w:bCs/>
        </w:rPr>
        <w:t>Head of Engineering:</w:t>
      </w:r>
      <w:r>
        <w:t xml:space="preserve"> Responsible for leading our team of software engineers and ensuring the quality and scalability of our platform.</w:t>
      </w:r>
    </w:p>
    <w:p w:rsidR="00970639" w:rsidRDefault="00EF7C7B">
      <w:pPr>
        <w:pStyle w:val="Compact"/>
        <w:numPr>
          <w:ilvl w:val="0"/>
          <w:numId w:val="2"/>
        </w:numPr>
      </w:pPr>
      <w:r>
        <w:rPr>
          <w:b/>
          <w:bCs/>
        </w:rPr>
        <w:t>Head of Marketing:</w:t>
      </w:r>
      <w:r>
        <w:t xml:space="preserve"> Responsible for develo</w:t>
      </w:r>
      <w:r>
        <w:t>ping and executing our marketing and user acquisition strategy.</w:t>
      </w:r>
    </w:p>
    <w:p w:rsidR="00970639" w:rsidRDefault="00EF7C7B">
      <w:pPr>
        <w:pStyle w:val="Compact"/>
        <w:numPr>
          <w:ilvl w:val="0"/>
          <w:numId w:val="2"/>
        </w:numPr>
      </w:pPr>
      <w:r>
        <w:rPr>
          <w:b/>
          <w:bCs/>
        </w:rPr>
        <w:t>Head of Sales:</w:t>
      </w:r>
      <w:r>
        <w:t xml:space="preserve"> Responsible for building and managing our sales team and driving revenue growth.</w:t>
      </w:r>
    </w:p>
    <w:p w:rsidR="007D671C" w:rsidRDefault="00EF7C7B" w:rsidP="007D671C">
      <w:pPr>
        <w:pStyle w:val="Compact"/>
        <w:numPr>
          <w:ilvl w:val="0"/>
          <w:numId w:val="2"/>
        </w:numPr>
      </w:pPr>
      <w:r>
        <w:rPr>
          <w:b/>
          <w:bCs/>
        </w:rPr>
        <w:t>Head of Community:</w:t>
      </w:r>
      <w:r>
        <w:t xml:space="preserve"> Responsible for building and engaging our community of users.</w:t>
      </w:r>
    </w:p>
    <w:p w:rsidR="007D671C" w:rsidRDefault="007D671C" w:rsidP="007D671C">
      <w:pPr>
        <w:pStyle w:val="Compact"/>
        <w:ind w:left="360"/>
      </w:pPr>
    </w:p>
    <w:p w:rsidR="007D671C" w:rsidRDefault="007D671C" w:rsidP="007D671C">
      <w:pPr>
        <w:pStyle w:val="Compact"/>
        <w:ind w:left="360"/>
      </w:pPr>
      <w:proofErr w:type="spellStart"/>
      <w:r>
        <w:t>NollyCrewHub</w:t>
      </w:r>
      <w:proofErr w:type="spellEnd"/>
      <w:r>
        <w:t xml:space="preserve"> will be led by a team of experienced professionals with a deep understanding of the technology and entertainment industries. Our initial core team will consist of a Product Manager, UX/UI Designer, Mobile Engineers, Backend Engineers, a DevOps </w:t>
      </w:r>
      <w:r>
        <w:lastRenderedPageBreak/>
        <w:t>Engineer, an ML Engineer, a QA Engineer, a Growth/Partnerships Manager, and a Customer Success/Community Manager</w:t>
      </w:r>
    </w:p>
    <w:p w:rsidR="00970639" w:rsidRDefault="00EF7C7B">
      <w:pPr>
        <w:pStyle w:val="Heading2"/>
      </w:pPr>
      <w:bookmarkStart w:id="7" w:name="our-advisory-board"/>
      <w:bookmarkEnd w:id="6"/>
      <w:r>
        <w:t>Our Advisory Bo</w:t>
      </w:r>
      <w:r>
        <w:t>ard</w:t>
      </w:r>
    </w:p>
    <w:p w:rsidR="00970639" w:rsidRDefault="00EF7C7B">
      <w:pPr>
        <w:pStyle w:val="FirstParagraph"/>
      </w:pPr>
      <w:r>
        <w:t>We will also be assembling a board of advisors composed of experienced entrepreneurs, investors, and film industry veterans. Our advisory board will provide us with strategic guidance and support as we build and grow NollyCrewHub.</w:t>
      </w:r>
    </w:p>
    <w:p w:rsidR="00970639" w:rsidRDefault="00EF7C7B">
      <w:pPr>
        <w:pStyle w:val="BodyText"/>
      </w:pPr>
      <w:r>
        <w:t>We are confident that</w:t>
      </w:r>
      <w:r>
        <w:t xml:space="preserve"> we have the right team in place to execute on our vision and to build NollyCrewHub into the leading technology platform for the African film industry.</w:t>
      </w:r>
      <w:bookmarkEnd w:id="0"/>
      <w:bookmarkEnd w:id="7"/>
      <w:bookmarkEnd w:id="1"/>
    </w:p>
    <w:sectPr w:rsidR="0097063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6E449DC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F6467C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</w:compat>
  <w:rsids>
    <w:rsidRoot w:val="00970639"/>
    <w:rsid w:val="00121048"/>
    <w:rsid w:val="00371347"/>
    <w:rsid w:val="007D671C"/>
    <w:rsid w:val="00970639"/>
    <w:rsid w:val="00B210B2"/>
    <w:rsid w:val="00EF7C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EA2FC6"/>
  <w15:docId w15:val="{7673265F-7956-4A1D-8BA0-0DAA6927F3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396</Words>
  <Characters>226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anre adebayo</cp:lastModifiedBy>
  <cp:revision>5</cp:revision>
  <dcterms:created xsi:type="dcterms:W3CDTF">2025-10-12T18:55:00Z</dcterms:created>
  <dcterms:modified xsi:type="dcterms:W3CDTF">2025-10-14T04:24:00Z</dcterms:modified>
</cp:coreProperties>
</file>